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EB17D7"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EB17D7"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EB17D7"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EB17D7"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EB17D7"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EB17D7"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Pr>
                <w:rFonts w:ascii="Garamond" w:hAnsi="Garamond"/>
                <w:b/>
                <w:color w:val="000000"/>
                <w:sz w:val="28"/>
                <w:szCs w:val="28"/>
                <w:lang w:val="es-ES"/>
              </w:rPr>
              <w:pict>
                <v:shape id="_x0000_i1026" type="#_x0000_t75" style="width:87pt;height:13.5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DC0164">
              <w:rPr>
                <w:rFonts w:ascii="Garamond" w:hAnsi="Garamond"/>
                <w:b/>
                <w:color w:val="000000"/>
                <w:sz w:val="28"/>
                <w:szCs w:val="28"/>
              </w:rPr>
              <w:t>, U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w:t>
            </w:r>
            <w:r w:rsidR="00DC0164">
              <w:rPr>
                <w:rFonts w:ascii="Garamond" w:hAnsi="Garamond"/>
                <w:color w:val="000000"/>
                <w:sz w:val="28"/>
                <w:szCs w:val="28"/>
              </w:rPr>
              <w:t xml:space="preserve"> UI,</w:t>
            </w:r>
            <w:bookmarkStart w:id="0" w:name="_GoBack"/>
            <w:bookmarkEnd w:id="0"/>
            <w:r w:rsidRPr="002B3485">
              <w:rPr>
                <w:rFonts w:ascii="Garamond" w:hAnsi="Garamond"/>
                <w:color w:val="000000"/>
                <w:sz w:val="28"/>
                <w:szCs w:val="28"/>
              </w:rPr>
              <w:t xml:space="preserve">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 xml:space="preserve">First-Class </w:t>
            </w:r>
            <w:proofErr w:type="spellStart"/>
            <w:r>
              <w:rPr>
                <w:rFonts w:ascii="Garamond" w:hAnsi="Garamond"/>
                <w:color w:val="000000"/>
                <w:sz w:val="28"/>
                <w:szCs w:val="28"/>
              </w:rPr>
              <w:t>Honours</w:t>
            </w:r>
            <w:proofErr w:type="spellEnd"/>
            <w:r>
              <w:rPr>
                <w:rFonts w:ascii="Garamond" w:hAnsi="Garamond"/>
                <w:color w:val="000000"/>
                <w:sz w:val="28"/>
                <w:szCs w:val="28"/>
              </w:rPr>
              <w:t xml:space="preserve">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r w:rsidRPr="002B3485">
              <w:rPr>
                <w:rFonts w:ascii="Garamond" w:hAnsi="Garamond"/>
                <w:color w:val="000000"/>
                <w:sz w:val="28"/>
                <w:szCs w:val="28"/>
              </w:rPr>
              <w:t>Honours</w:t>
            </w:r>
            <w:proofErr w:type="spellEnd"/>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lastRenderedPageBreak/>
              <w:t>Work eXPERIENCE</w:t>
            </w:r>
          </w:p>
          <w:p w:rsidR="00D64163" w:rsidRPr="00D64163" w:rsidRDefault="00E23089" w:rsidP="00D64163">
            <w:pPr>
              <w:jc w:val="both"/>
              <w:rPr>
                <w:rFonts w:ascii="Garamond" w:hAnsi="Garamond"/>
                <w:b/>
                <w:color w:val="000000"/>
                <w:sz w:val="28"/>
                <w:szCs w:val="28"/>
                <w:u w:val="single"/>
              </w:rPr>
            </w:pPr>
            <w:r>
              <w:rPr>
                <w:rFonts w:ascii="Garamond" w:hAnsi="Garamond"/>
                <w:b/>
                <w:color w:val="000000"/>
                <w:sz w:val="28"/>
                <w:szCs w:val="28"/>
                <w:u w:val="single"/>
              </w:rPr>
              <w:t>Eternal Walk 2</w:t>
            </w:r>
          </w:p>
          <w:p w:rsidR="00D64163" w:rsidRPr="002B3485" w:rsidRDefault="00D64163" w:rsidP="00D64163">
            <w:pPr>
              <w:jc w:val="both"/>
              <w:rPr>
                <w:rFonts w:ascii="Garamond" w:hAnsi="Garamond"/>
                <w:b/>
                <w:color w:val="000000"/>
                <w:sz w:val="28"/>
                <w:szCs w:val="28"/>
              </w:rPr>
            </w:pPr>
            <w:r>
              <w:rPr>
                <w:rFonts w:ascii="Garamond" w:hAnsi="Garamond"/>
                <w:b/>
                <w:color w:val="000000"/>
                <w:sz w:val="28"/>
                <w:szCs w:val="28"/>
              </w:rPr>
              <w:t>Collaboration / Freelance                                                                              June 2017 - Present</w:t>
            </w:r>
          </w:p>
          <w:p w:rsidR="00D64163" w:rsidRPr="00696042" w:rsidRDefault="00696042" w:rsidP="00D64163">
            <w:pPr>
              <w:jc w:val="both"/>
              <w:rPr>
                <w:rFonts w:ascii="Garamond" w:hAnsi="Garamond"/>
                <w:color w:val="auto"/>
                <w:sz w:val="28"/>
                <w:szCs w:val="28"/>
              </w:rPr>
            </w:pPr>
            <w:r w:rsidRPr="00696042">
              <w:rPr>
                <w:rFonts w:ascii="Garamond" w:hAnsi="Garamond" w:cs="Helvetica"/>
                <w:color w:val="auto"/>
                <w:sz w:val="28"/>
                <w:szCs w:val="28"/>
                <w:shd w:val="clear" w:color="auto" w:fill="FFFFFF"/>
              </w:rPr>
              <w:t>Programming a rework to Eternal Walk 2 which is a survival horror game. Creating Gameplay, UI and much more elements in a group of other 5 people. Nowadays, it is under construction with Unity and C#.</w:t>
            </w: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t>Hobbies and Interests</w:t>
            </w:r>
          </w:p>
          <w:p w:rsidR="00D64163" w:rsidRPr="002B3485" w:rsidRDefault="00D64163" w:rsidP="00D6416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rts, League of Legends, Star Wars Battlefront… and more!</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Sport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Tennis</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Other</w:t>
            </w:r>
          </w:p>
          <w:p w:rsidR="00D64163" w:rsidRPr="00B4018C" w:rsidRDefault="00D64163" w:rsidP="00D64163">
            <w:pPr>
              <w:jc w:val="both"/>
              <w:rPr>
                <w:rFonts w:ascii="Garamond" w:hAnsi="Garamond"/>
                <w:color w:val="808080"/>
                <w:sz w:val="24"/>
              </w:rPr>
            </w:pPr>
            <w:r w:rsidRPr="002B3485">
              <w:rPr>
                <w:rFonts w:ascii="Garamond" w:hAnsi="Garamond"/>
                <w:color w:val="000000"/>
                <w:sz w:val="28"/>
                <w:szCs w:val="28"/>
              </w:rPr>
              <w:t>Music, Movies, Programming, Travelling and Playing Games.</w:t>
            </w:r>
          </w:p>
        </w:tc>
      </w:tr>
      <w:tr w:rsidR="00D64163"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D64163" w:rsidRPr="0018788A" w:rsidRDefault="00D64163" w:rsidP="00D64163">
            <w:pPr>
              <w:pStyle w:val="Ttulo2"/>
              <w:rPr>
                <w:rFonts w:ascii="Garamond" w:hAnsi="Garamond"/>
                <w:color w:val="002060"/>
              </w:rPr>
            </w:pPr>
            <w:r w:rsidRPr="0018788A">
              <w:rPr>
                <w:rFonts w:ascii="Garamond" w:hAnsi="Garamond"/>
                <w:color w:val="002060"/>
              </w:rPr>
              <w:t>references</w:t>
            </w:r>
          </w:p>
          <w:p w:rsidR="00D64163" w:rsidRPr="002B3485" w:rsidRDefault="00D64163" w:rsidP="00D64163">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17D7" w:rsidRDefault="00EB17D7" w:rsidP="00E54F69">
      <w:r>
        <w:separator/>
      </w:r>
    </w:p>
  </w:endnote>
  <w:endnote w:type="continuationSeparator" w:id="0">
    <w:p w:rsidR="00EB17D7" w:rsidRDefault="00EB17D7"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haroni">
    <w:altName w:val="Arial"/>
    <w:panose1 w:val="02010803020104030203"/>
    <w:charset w:val="00"/>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17D7" w:rsidRDefault="00EB17D7" w:rsidP="00E54F69">
      <w:r>
        <w:separator/>
      </w:r>
    </w:p>
  </w:footnote>
  <w:footnote w:type="continuationSeparator" w:id="0">
    <w:p w:rsidR="00EB17D7" w:rsidRDefault="00EB17D7"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oNotTrackMove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96042"/>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604DD"/>
    <w:rsid w:val="00AD40FC"/>
    <w:rsid w:val="00AF1F5B"/>
    <w:rsid w:val="00B06D9F"/>
    <w:rsid w:val="00B4018C"/>
    <w:rsid w:val="00B415F2"/>
    <w:rsid w:val="00B43F37"/>
    <w:rsid w:val="00B75DC9"/>
    <w:rsid w:val="00BD3407"/>
    <w:rsid w:val="00BD4063"/>
    <w:rsid w:val="00BF6024"/>
    <w:rsid w:val="00C15E2F"/>
    <w:rsid w:val="00C7674A"/>
    <w:rsid w:val="00CA40B8"/>
    <w:rsid w:val="00CD47D1"/>
    <w:rsid w:val="00D45BEC"/>
    <w:rsid w:val="00D64163"/>
    <w:rsid w:val="00D97D85"/>
    <w:rsid w:val="00DB5641"/>
    <w:rsid w:val="00DB56FB"/>
    <w:rsid w:val="00DC0164"/>
    <w:rsid w:val="00DD2E14"/>
    <w:rsid w:val="00E04C03"/>
    <w:rsid w:val="00E23089"/>
    <w:rsid w:val="00E517D6"/>
    <w:rsid w:val="00E54F69"/>
    <w:rsid w:val="00E6498E"/>
    <w:rsid w:val="00E82810"/>
    <w:rsid w:val="00E878E6"/>
    <w:rsid w:val="00EB17D7"/>
    <w:rsid w:val="00F11A5C"/>
    <w:rsid w:val="00F36118"/>
    <w:rsid w:val="00F53578"/>
    <w:rsid w:val="00F72FDD"/>
    <w:rsid w:val="00FB173C"/>
    <w:rsid w:val="00FE4C8A"/>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77D85129"/>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lang w:val="en-US" w:eastAsia="en-US"/>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lang w:val="en-US" w:eastAsia="en-US"/>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898328-46A6-4B6D-A84D-C7F729EB6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Pages>
  <Words>385</Words>
  <Characters>2123</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03</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10</cp:revision>
  <cp:lastPrinted>2017-06-13T15:56:00Z</cp:lastPrinted>
  <dcterms:created xsi:type="dcterms:W3CDTF">2017-05-30T09:23:00Z</dcterms:created>
  <dcterms:modified xsi:type="dcterms:W3CDTF">2017-07-14T07:44:00Z</dcterms:modified>
</cp:coreProperties>
</file>